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68F53E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1400175" cy="923925"/>
            <wp:effectExtent l="0" t="0" r="9525" b="9525"/>
            <wp:docPr id="1" name="Picture 1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1E0A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NIVERSITY EXAMINATIONS</w:t>
      </w:r>
    </w:p>
    <w:p w14:paraId="3E64B26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AMINATION FOR JANUARY/APRIL 202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>/202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6</w:t>
      </w:r>
      <w:r>
        <w:rPr>
          <w:rFonts w:ascii="Times New Roman" w:hAnsi="Times New Roman" w:cs="Times New Roman"/>
          <w:b/>
          <w:sz w:val="24"/>
          <w:szCs w:val="24"/>
        </w:rPr>
        <w:t xml:space="preserve"> FOR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BACHELOR OF SCIENCE</w:t>
      </w:r>
      <w:r>
        <w:rPr>
          <w:rFonts w:ascii="Times New Roman" w:hAnsi="Times New Roman" w:cs="Times New Roman"/>
          <w:b/>
          <w:sz w:val="24"/>
          <w:szCs w:val="24"/>
        </w:rPr>
        <w:t xml:space="preserve"> IN COMPUTER SCIENCE/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BACHELOR OF</w:t>
      </w:r>
      <w:r>
        <w:rPr>
          <w:rFonts w:ascii="Times New Roman" w:hAnsi="Times New Roman" w:cs="Times New Roman"/>
          <w:b/>
          <w:sz w:val="24"/>
          <w:szCs w:val="24"/>
        </w:rPr>
        <w:t xml:space="preserve"> BUSINESS INFORMATION TECHNOLOGY</w:t>
      </w:r>
    </w:p>
    <w:p w14:paraId="4340C69F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BCS 7114: INTRODUCTION TO COMPUTER PROGRAMMING</w:t>
      </w:r>
    </w:p>
    <w:p w14:paraId="2710AC3D">
      <w:pPr>
        <w:tabs>
          <w:tab w:val="left" w:pos="6795"/>
        </w:tabs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DATE: </w:t>
      </w: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14</w:t>
      </w: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vertAlign w:val="superscript"/>
          <w:lang w:val="en-US"/>
        </w:rPr>
        <w:t>th</w:t>
      </w: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</w:t>
      </w: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APRIL 202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           TIME: 2 HOURS</w:t>
      </w:r>
    </w:p>
    <w:p w14:paraId="45AC57E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NERAL INSTRUCTIONS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7FB53E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 are NOT permitted to write on the examination paper during examination time.</w:t>
      </w:r>
    </w:p>
    <w:p w14:paraId="672C229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 closed book examination. Text book/Reference books/notes are not permitted. </w:t>
      </w:r>
    </w:p>
    <w:p w14:paraId="2339117E">
      <w:pPr>
        <w:rPr>
          <w:rFonts w:ascii="Times New Roman" w:hAnsi="Times New Roman" w:cs="Times New Roman"/>
          <w:sz w:val="24"/>
          <w:szCs w:val="24"/>
        </w:rPr>
      </w:pPr>
    </w:p>
    <w:p w14:paraId="5F60DF8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ECIAL INSTRUCTIONS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226CD0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examination paper consists Questions in Section A followed by section B.</w:t>
      </w:r>
    </w:p>
    <w:p w14:paraId="43820C6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Question 1 and any Other Two</w:t>
      </w:r>
      <w:r>
        <w:rPr>
          <w:rFonts w:ascii="Times New Roman" w:hAnsi="Times New Roman" w:cs="Times New Roman"/>
          <w:sz w:val="24"/>
          <w:szCs w:val="24"/>
        </w:rPr>
        <w:t xml:space="preserve"> questions.</w:t>
      </w:r>
    </w:p>
    <w:p w14:paraId="6F2186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IONS in ALL Sections should be answered in answer booklet(s).  </w:t>
      </w:r>
    </w:p>
    <w:p w14:paraId="74239639"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PLEASE start the answer to EACH question on a NEW PAGE. </w:t>
      </w:r>
    </w:p>
    <w:p w14:paraId="1446FAD3"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Keep your phone(s) switched off at the front of the examination room.</w:t>
      </w:r>
    </w:p>
    <w:p w14:paraId="02113CB5"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Keep ALL bags and caps at the front of the examination room and DO NOT refer to ANY unauthorized material before or during the course of the examination.</w:t>
      </w:r>
    </w:p>
    <w:p w14:paraId="6A52AD3D"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ALWAYS show your working.</w:t>
      </w:r>
    </w:p>
    <w:p w14:paraId="00CCF3EE"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Marks indicated in parenthesis i.e. ( ) will be awarded for clear and logical answers.</w:t>
      </w:r>
    </w:p>
    <w:p w14:paraId="51B691C1"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Write your REGISTRATION No. clearly on the answer booklet(s).</w:t>
      </w:r>
    </w:p>
    <w:p w14:paraId="64027DF7"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For the Questions, write the number of the question on the answer booklet(s) in the order you answered them.  </w:t>
      </w:r>
    </w:p>
    <w:p w14:paraId="4EA764C4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 NOT use your PHONE as a CALCULATOR.</w:t>
      </w:r>
    </w:p>
    <w:p w14:paraId="06D18C99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OU are ONLY ALLOWED to leave the exam room 30minutes to the end of the Exam.</w:t>
      </w:r>
    </w:p>
    <w:p w14:paraId="300B7172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 NOT write on the QUESTION PAPER. Use the back of your BOOKLET for any calculations or rough work.</w:t>
      </w:r>
    </w:p>
    <w:p w14:paraId="420BEE2B">
      <w:p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7D46542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br w:type="page"/>
      </w:r>
    </w:p>
    <w:p w14:paraId="01E44DF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SECTION A (COMPULSORY)</w:t>
      </w:r>
    </w:p>
    <w:p w14:paraId="57AC6AA5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Question One(30marks)</w:t>
      </w:r>
    </w:p>
    <w:p w14:paraId="1B720BC1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a. Define the following terms as used in programming.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5marks)</w:t>
      </w:r>
    </w:p>
    <w:p w14:paraId="0139BA04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i. Compiler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ii. Variable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iii. Loop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iv. Array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v. Pointer</w:t>
      </w:r>
    </w:p>
    <w:p w14:paraId="447BF06B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b. Study the portion of the program and answer the questions that follow</w:t>
      </w:r>
    </w:p>
    <w:p w14:paraId="61C3024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#include &lt;iostream&gt;</w:t>
      </w:r>
    </w:p>
    <w:p w14:paraId="133760D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using namespace std;</w:t>
      </w:r>
    </w:p>
    <w:p w14:paraId="4E8ACFB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int main( ) {</w:t>
      </w:r>
    </w:p>
    <w:p w14:paraId="3E4EFDB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 xml:space="preserve">    int a = 10, b = 3;</w:t>
      </w:r>
    </w:p>
    <w:p w14:paraId="776725D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 xml:space="preserve">    cout &lt;&lt; a % b &lt;&lt; endl;</w:t>
      </w:r>
    </w:p>
    <w:p w14:paraId="4B23D8A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 xml:space="preserve">    cout &lt;&lt; (a &gt; b ? "Yes" : "No") &lt;&lt; endl;</w:t>
      </w:r>
    </w:p>
    <w:p w14:paraId="393BBBB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 xml:space="preserve">    return 0;</w:t>
      </w:r>
    </w:p>
    <w:p w14:paraId="439D19A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}</w:t>
      </w:r>
    </w:p>
    <w:p w14:paraId="7CEEAC2E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i. State the output of the program.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2marks)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ii. Explain the purpose of the % operator in C++.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2marks)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iii. What does the ? : operator do in the code above?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3marks)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iv. Identify the operator used for comparison in the program.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1mark)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v. Rewrite the program using an if-else statement instead of the ? : operator.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4marks)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vi. State the data type of the result of a % b.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1mark)</w:t>
      </w:r>
    </w:p>
    <w:p w14:paraId="6B50529A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c. Give two examples of text editors used for writing C++ code (excluding IDEs). </w:t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2marks)</w:t>
      </w:r>
    </w:p>
    <w:p w14:paraId="037DBB6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d. Create a C++ program that calculates the volume of a cube. The formula is:</w:t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Volume = side³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Take the side length as input from the user.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6marks)</w:t>
      </w:r>
    </w:p>
    <w:p w14:paraId="098A6590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e. Convert the program you have written in C++ into a C program.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4marks)</w:t>
      </w:r>
    </w:p>
    <w:p w14:paraId="1D66F951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SECTION B (ANSWER ANY TWO QUESTIONS)</w:t>
      </w:r>
    </w:p>
    <w:p w14:paraId="12774E27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Question Two (15 marks)</w:t>
      </w:r>
    </w:p>
    <w:p w14:paraId="05FDEAB7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a. Write a C++ program that converts temperature from Celsius to Fahrenheit using the formula: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F = (C × 9/5) + 32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Prompt the user to enter the temperature in Celsius.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5marks)</w:t>
      </w:r>
    </w:p>
    <w:p w14:paraId="792218F6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b. Outline any five relational operators used in C++ with examples.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5marks)</w:t>
      </w:r>
    </w:p>
    <w:p w14:paraId="2C249532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c. Complete this program to check whether a number is even or odd: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5marks)</w:t>
      </w:r>
    </w:p>
    <w:p w14:paraId="4B8E74C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#include &lt;iostream&gt;</w:t>
      </w:r>
    </w:p>
    <w:p w14:paraId="7314947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using namespace std;</w:t>
      </w:r>
    </w:p>
    <w:p w14:paraId="7790055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int main( ) {</w:t>
      </w:r>
    </w:p>
    <w:p w14:paraId="6B2B089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 xml:space="preserve">    int num;</w:t>
      </w:r>
    </w:p>
    <w:p w14:paraId="6CF68005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 xml:space="preserve">    cin &gt;&gt; num;</w:t>
      </w:r>
    </w:p>
    <w:p w14:paraId="479A2BF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 xml:space="preserve">   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zh-CN"/>
        </w:rPr>
        <w:t>// Your code here</w:t>
      </w:r>
    </w:p>
    <w:p w14:paraId="0094743A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}</w:t>
      </w:r>
    </w:p>
    <w:p w14:paraId="38B5D740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Question Three (15 marks)</w:t>
      </w:r>
    </w:p>
    <w:p w14:paraId="330F7A8F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a. Answer the questions that follow.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5marks)</w:t>
      </w:r>
    </w:p>
    <w:p w14:paraId="73DD7E49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i. Which operator is used to declare a reference variable in C++?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A) &amp;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B) *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C) -&gt;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D) ::</w:t>
      </w:r>
    </w:p>
    <w:p w14:paraId="1342BB85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ii. What is the purpose of the delete operator in C++?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A) Frees dynamically allocated memory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B) Removes a variable from the stack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C) Deletes a file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D) Clears console output</w:t>
      </w:r>
    </w:p>
    <w:p w14:paraId="0220A0AE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iii. Which of the following is true about function overloading?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A) Functions must have the same name and same parameters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B) Functions must have different names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C) Functions have the same name but different parameters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D) Functions must be in different namespaces</w:t>
      </w:r>
    </w:p>
    <w:p w14:paraId="38C0F200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iv. What will happen if you try to access an array index out of bounds in C++?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A) Compilation error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B) Runtime error or undefined behavior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C) Program will stop immediately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D) The array will resize automatically</w:t>
      </w:r>
    </w:p>
    <w:p w14:paraId="5D10CC15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v. Which of the following is the correct way to define a constant in C++?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A) const int x = 5;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B) int const x = 5;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C) constant int x = 5;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D) Both A and B</w:t>
      </w:r>
    </w:p>
    <w:p w14:paraId="6872298D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b. Identify whether the following is a valid identifier, keyword, or invalid in C++. </w:t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10marks)</w:t>
      </w:r>
    </w:p>
    <w:p w14:paraId="67F17989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i. break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ii. myVar123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iii. 123var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iv. float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v. total_amount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vi. my-var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vii. _start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viii. namespace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ix. return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x. @index</w:t>
      </w:r>
    </w:p>
    <w:p w14:paraId="1AB4FE6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</w:p>
    <w:p w14:paraId="35D06B24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Question Four (15 Marks)</w:t>
      </w:r>
    </w:p>
    <w:p w14:paraId="17AB0CE9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a.From question i to ix below, state whether it is true or false and explain your answer.</w:t>
      </w:r>
    </w:p>
    <w:p w14:paraId="181B0F6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i. In C++, every program must have a main( ) function.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1mark)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ii. The cout object is used for taking input from the user.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1mark)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iii. The ++ operator can be used with floating-point numbers.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1mark)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iv. A while loop will always execute at least once.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1mark)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v. In C++, int and long are the same data type.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1mark)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vi. A function can return more than one value using return.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1mark)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vii. The break statement can be used inside a switch and a loop.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1marks)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viii. The #include directive is processed by the compiler.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1mark)</w:t>
      </w:r>
    </w:p>
    <w:p w14:paraId="612AA434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b</w:t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zh-CN"/>
        </w:rPr>
        <w:t>Write a grading system that determines whether a student has scored a grade A, B, C, D and F. Use your own imaginary ranges/ scores that will help you determine the correct grade the student has gotten.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7marks)</w:t>
      </w:r>
    </w:p>
    <w:p w14:paraId="3BEA4B2A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Question Five (15 marks)</w:t>
      </w:r>
    </w:p>
    <w:p w14:paraId="26524FCB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a. State whether the following variable declarations are valid or invalid.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3marks)</w:t>
      </w:r>
    </w:p>
    <w:p w14:paraId="3ECBE7CD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i. double 2ndValue;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ii. char grade;</w:t>
      </w:r>
      <w:r>
        <w:rPr>
          <w:rFonts w:ascii="Times New Roman" w:hAnsi="Times New Roman" w:cs="Times New Roman"/>
          <w:sz w:val="24"/>
          <w:szCs w:val="24"/>
          <w:lang w:val="zh-CN"/>
        </w:rPr>
        <w:br w:type="textWrapping"/>
      </w:r>
      <w:r>
        <w:rPr>
          <w:rFonts w:ascii="Times New Roman" w:hAnsi="Times New Roman" w:cs="Times New Roman"/>
          <w:sz w:val="24"/>
          <w:szCs w:val="24"/>
          <w:lang w:val="zh-CN"/>
        </w:rPr>
        <w:t>iii. int total-score;</w:t>
      </w:r>
    </w:p>
    <w:p w14:paraId="2F888122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sz w:val="24"/>
          <w:szCs w:val="24"/>
          <w:lang w:val="zh-CN"/>
        </w:rPr>
        <w:t>b. Explain six common errors that beginners make when writing C++ programs and how to avoid them. </w:t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sz w:val="24"/>
          <w:szCs w:val="24"/>
          <w:lang w:val="zh-C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(12marks)</w:t>
      </w:r>
    </w:p>
    <w:p w14:paraId="22CED124">
      <w:pPr>
        <w:spacing w:line="360" w:lineRule="auto"/>
        <w:rPr>
          <w:rFonts w:ascii="Times New Roman" w:hAnsi="Times New Roman" w:cs="Times New Roman"/>
          <w:sz w:val="24"/>
          <w:szCs w:val="24"/>
          <w:lang w:val="zh-CN"/>
        </w:rPr>
      </w:pPr>
    </w:p>
    <w:p w14:paraId="733A191B">
      <w:pPr>
        <w:spacing w:line="360" w:lineRule="auto"/>
        <w:ind w:left="3600" w:firstLine="720"/>
        <w:rPr>
          <w:rFonts w:ascii="Times New Roman" w:hAnsi="Times New Roman" w:cs="Times New Roman"/>
          <w:sz w:val="24"/>
          <w:szCs w:val="24"/>
          <w:lang w:val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zh-CN"/>
        </w:rPr>
        <w:t>End</w:t>
      </w:r>
    </w:p>
    <w:p w14:paraId="3880268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>
      <w:footerReference r:id="rId5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457099196"/>
    </w:sdtPr>
    <w:sdtContent>
      <w:sdt>
        <w:sdtPr>
          <w:id w:val="-1705238520"/>
        </w:sdtPr>
        <w:sdtContent>
          <w:p w14:paraId="52C76FD1">
            <w:pPr>
              <w:pStyle w:val="9"/>
              <w:ind w:firstLine="4320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81973C0">
    <w:pPr>
      <w:pStyle w:val="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20E6C51"/>
    <w:multiLevelType w:val="multilevel"/>
    <w:tmpl w:val="620E6C51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DczNzE3M7I0MzNW0lEKTi0uzszPAykwrAUAScubxCwAAAA="/>
  </w:docVars>
  <w:rsids>
    <w:rsidRoot w:val="00000047"/>
    <w:rsid w:val="00000047"/>
    <w:rsid w:val="00001106"/>
    <w:rsid w:val="00001ED2"/>
    <w:rsid w:val="00006445"/>
    <w:rsid w:val="000106A9"/>
    <w:rsid w:val="00012E90"/>
    <w:rsid w:val="000268CE"/>
    <w:rsid w:val="00026B01"/>
    <w:rsid w:val="00035193"/>
    <w:rsid w:val="00050F22"/>
    <w:rsid w:val="000511CC"/>
    <w:rsid w:val="00054F52"/>
    <w:rsid w:val="000754A0"/>
    <w:rsid w:val="0008206A"/>
    <w:rsid w:val="00091A6A"/>
    <w:rsid w:val="000B681A"/>
    <w:rsid w:val="000B6CD9"/>
    <w:rsid w:val="000E4D9F"/>
    <w:rsid w:val="00160477"/>
    <w:rsid w:val="00172D5D"/>
    <w:rsid w:val="0017507D"/>
    <w:rsid w:val="00183907"/>
    <w:rsid w:val="00185B36"/>
    <w:rsid w:val="001870D1"/>
    <w:rsid w:val="001A69C2"/>
    <w:rsid w:val="001C273C"/>
    <w:rsid w:val="001C6D34"/>
    <w:rsid w:val="001C7ABC"/>
    <w:rsid w:val="001E5B3C"/>
    <w:rsid w:val="001E6CB6"/>
    <w:rsid w:val="00200E22"/>
    <w:rsid w:val="002273BD"/>
    <w:rsid w:val="00261C66"/>
    <w:rsid w:val="002926B8"/>
    <w:rsid w:val="00295E37"/>
    <w:rsid w:val="002B4816"/>
    <w:rsid w:val="002D12C2"/>
    <w:rsid w:val="002D4B1A"/>
    <w:rsid w:val="002F2B67"/>
    <w:rsid w:val="002F5B95"/>
    <w:rsid w:val="00324B9F"/>
    <w:rsid w:val="00325C9F"/>
    <w:rsid w:val="003328A6"/>
    <w:rsid w:val="00343986"/>
    <w:rsid w:val="00373588"/>
    <w:rsid w:val="00390CB4"/>
    <w:rsid w:val="003B0435"/>
    <w:rsid w:val="003C6AF5"/>
    <w:rsid w:val="003D2AA1"/>
    <w:rsid w:val="003D6F1F"/>
    <w:rsid w:val="003F2569"/>
    <w:rsid w:val="004137E9"/>
    <w:rsid w:val="00417101"/>
    <w:rsid w:val="00471414"/>
    <w:rsid w:val="0047554E"/>
    <w:rsid w:val="004813C8"/>
    <w:rsid w:val="00495126"/>
    <w:rsid w:val="004E6507"/>
    <w:rsid w:val="004F117B"/>
    <w:rsid w:val="004F51ED"/>
    <w:rsid w:val="004F643A"/>
    <w:rsid w:val="00507D30"/>
    <w:rsid w:val="00514A4B"/>
    <w:rsid w:val="00571245"/>
    <w:rsid w:val="00587CD5"/>
    <w:rsid w:val="005B241F"/>
    <w:rsid w:val="005B337B"/>
    <w:rsid w:val="005C6752"/>
    <w:rsid w:val="005D034D"/>
    <w:rsid w:val="005E0236"/>
    <w:rsid w:val="005F568A"/>
    <w:rsid w:val="006075EA"/>
    <w:rsid w:val="006467EA"/>
    <w:rsid w:val="00652DC8"/>
    <w:rsid w:val="00657CE8"/>
    <w:rsid w:val="0066428C"/>
    <w:rsid w:val="006712AB"/>
    <w:rsid w:val="006743F8"/>
    <w:rsid w:val="0067608B"/>
    <w:rsid w:val="0068040F"/>
    <w:rsid w:val="00681C72"/>
    <w:rsid w:val="00684BA2"/>
    <w:rsid w:val="00694576"/>
    <w:rsid w:val="006A2A0F"/>
    <w:rsid w:val="006A63BC"/>
    <w:rsid w:val="006A6924"/>
    <w:rsid w:val="006C53B1"/>
    <w:rsid w:val="006C6338"/>
    <w:rsid w:val="006E1F3A"/>
    <w:rsid w:val="006E57B4"/>
    <w:rsid w:val="00704D05"/>
    <w:rsid w:val="007179D1"/>
    <w:rsid w:val="00734E43"/>
    <w:rsid w:val="00742416"/>
    <w:rsid w:val="00753C4C"/>
    <w:rsid w:val="00755699"/>
    <w:rsid w:val="00795F7D"/>
    <w:rsid w:val="007C0BEC"/>
    <w:rsid w:val="007E0C69"/>
    <w:rsid w:val="00817098"/>
    <w:rsid w:val="00826FF4"/>
    <w:rsid w:val="0083063A"/>
    <w:rsid w:val="008414EB"/>
    <w:rsid w:val="00846F0A"/>
    <w:rsid w:val="008478FB"/>
    <w:rsid w:val="00847ED5"/>
    <w:rsid w:val="00864A9A"/>
    <w:rsid w:val="00872BDE"/>
    <w:rsid w:val="00873AA9"/>
    <w:rsid w:val="00890F24"/>
    <w:rsid w:val="008936DA"/>
    <w:rsid w:val="008A6EB2"/>
    <w:rsid w:val="008C6B70"/>
    <w:rsid w:val="008D2F5E"/>
    <w:rsid w:val="008E4FEB"/>
    <w:rsid w:val="008F60E6"/>
    <w:rsid w:val="00905170"/>
    <w:rsid w:val="00911643"/>
    <w:rsid w:val="00920C53"/>
    <w:rsid w:val="00932DA7"/>
    <w:rsid w:val="00933BE6"/>
    <w:rsid w:val="00945C17"/>
    <w:rsid w:val="00960B70"/>
    <w:rsid w:val="00984616"/>
    <w:rsid w:val="009A11ED"/>
    <w:rsid w:val="009D32B8"/>
    <w:rsid w:val="009E4F36"/>
    <w:rsid w:val="00A11257"/>
    <w:rsid w:val="00A11DD9"/>
    <w:rsid w:val="00A13502"/>
    <w:rsid w:val="00A15847"/>
    <w:rsid w:val="00A2001A"/>
    <w:rsid w:val="00A5232A"/>
    <w:rsid w:val="00A56D9B"/>
    <w:rsid w:val="00A800A3"/>
    <w:rsid w:val="00A90065"/>
    <w:rsid w:val="00A96BEC"/>
    <w:rsid w:val="00A977AA"/>
    <w:rsid w:val="00AA021F"/>
    <w:rsid w:val="00AB2A5F"/>
    <w:rsid w:val="00AC1C6B"/>
    <w:rsid w:val="00AC7022"/>
    <w:rsid w:val="00AC7117"/>
    <w:rsid w:val="00AD115D"/>
    <w:rsid w:val="00AD3A8E"/>
    <w:rsid w:val="00AF4B32"/>
    <w:rsid w:val="00B06C8C"/>
    <w:rsid w:val="00B06CBE"/>
    <w:rsid w:val="00B35671"/>
    <w:rsid w:val="00B679D3"/>
    <w:rsid w:val="00B813D0"/>
    <w:rsid w:val="00B92C9D"/>
    <w:rsid w:val="00BA599C"/>
    <w:rsid w:val="00BC71CF"/>
    <w:rsid w:val="00BC7706"/>
    <w:rsid w:val="00BE467E"/>
    <w:rsid w:val="00BE51A0"/>
    <w:rsid w:val="00C01FE9"/>
    <w:rsid w:val="00C13C2E"/>
    <w:rsid w:val="00C24C00"/>
    <w:rsid w:val="00C6613F"/>
    <w:rsid w:val="00C706AF"/>
    <w:rsid w:val="00CB6418"/>
    <w:rsid w:val="00CB6D74"/>
    <w:rsid w:val="00CD1A86"/>
    <w:rsid w:val="00CD7865"/>
    <w:rsid w:val="00D1108F"/>
    <w:rsid w:val="00D123E7"/>
    <w:rsid w:val="00D41058"/>
    <w:rsid w:val="00D41A14"/>
    <w:rsid w:val="00D47CD6"/>
    <w:rsid w:val="00DC5FFE"/>
    <w:rsid w:val="00DE0F32"/>
    <w:rsid w:val="00DE21C4"/>
    <w:rsid w:val="00DF61BC"/>
    <w:rsid w:val="00E0027D"/>
    <w:rsid w:val="00E072A6"/>
    <w:rsid w:val="00E23FEF"/>
    <w:rsid w:val="00E54580"/>
    <w:rsid w:val="00E62DB9"/>
    <w:rsid w:val="00E728B8"/>
    <w:rsid w:val="00E95C88"/>
    <w:rsid w:val="00EA02A5"/>
    <w:rsid w:val="00EC0251"/>
    <w:rsid w:val="00F01273"/>
    <w:rsid w:val="00F15F0D"/>
    <w:rsid w:val="00F341AE"/>
    <w:rsid w:val="00F35174"/>
    <w:rsid w:val="00F3562F"/>
    <w:rsid w:val="00F42689"/>
    <w:rsid w:val="00F44EAA"/>
    <w:rsid w:val="00F4618F"/>
    <w:rsid w:val="00F473BF"/>
    <w:rsid w:val="00F547E5"/>
    <w:rsid w:val="00F7645B"/>
    <w:rsid w:val="00F77381"/>
    <w:rsid w:val="00F87103"/>
    <w:rsid w:val="00F87FED"/>
    <w:rsid w:val="00F95DB2"/>
    <w:rsid w:val="00FA0B4D"/>
    <w:rsid w:val="00FC685E"/>
    <w:rsid w:val="00FC77F0"/>
    <w:rsid w:val="00FD10D7"/>
    <w:rsid w:val="08BD62DC"/>
    <w:rsid w:val="0B5F2848"/>
    <w:rsid w:val="0F7B1195"/>
    <w:rsid w:val="11D007C9"/>
    <w:rsid w:val="1D241287"/>
    <w:rsid w:val="25AE46D2"/>
    <w:rsid w:val="2C321B3C"/>
    <w:rsid w:val="37355A15"/>
    <w:rsid w:val="3D891254"/>
    <w:rsid w:val="3F351925"/>
    <w:rsid w:val="44C11165"/>
    <w:rsid w:val="46F65779"/>
    <w:rsid w:val="4B5C7EB2"/>
    <w:rsid w:val="58ED0274"/>
    <w:rsid w:val="59506817"/>
    <w:rsid w:val="5CC85F88"/>
    <w:rsid w:val="5DD77A39"/>
    <w:rsid w:val="65402FF4"/>
    <w:rsid w:val="681E0A58"/>
    <w:rsid w:val="683756DA"/>
    <w:rsid w:val="6CA47CB2"/>
    <w:rsid w:val="709970BE"/>
    <w:rsid w:val="77001176"/>
    <w:rsid w:val="7B29142C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16"/>
    <w:qFormat/>
    <w:uiPriority w:val="9"/>
    <w:pPr>
      <w:keepNext/>
      <w:keepLines/>
      <w:spacing w:before="480" w:after="0" w:line="240" w:lineRule="auto"/>
      <w:outlineLvl w:val="0"/>
    </w:pPr>
    <w:rPr>
      <w:rFonts w:ascii="Cambria" w:hAnsi="Cambria" w:eastAsia="Times New Roman" w:cs="Times New Roman"/>
      <w:b/>
      <w:bCs/>
      <w:color w:val="365F91"/>
      <w:sz w:val="28"/>
      <w:szCs w:val="28"/>
      <w:lang w:val="en-GB" w:eastAsia="en-GB"/>
    </w:rPr>
  </w:style>
  <w:style w:type="paragraph" w:styleId="3">
    <w:name w:val="heading 3"/>
    <w:next w:val="1"/>
    <w:semiHidden/>
    <w:unhideWhenUsed/>
    <w:qFormat/>
    <w:uiPriority w:val="9"/>
    <w:pPr>
      <w:spacing w:beforeAutospacing="1" w:afterAutospacing="1"/>
      <w:outlineLvl w:val="2"/>
    </w:pPr>
    <w:rPr>
      <w:rFonts w:hint="eastAsia" w:ascii="SimSun" w:hAnsi="SimSun" w:eastAsia="SimSun" w:cs="Times New Roman"/>
      <w:b/>
      <w:bCs/>
      <w:sz w:val="27"/>
      <w:szCs w:val="27"/>
      <w:lang w:val="en-US" w:eastAsia="zh-CN" w:bidi="ar-SA"/>
    </w:rPr>
  </w:style>
  <w:style w:type="paragraph" w:styleId="4">
    <w:name w:val="heading 4"/>
    <w:next w:val="1"/>
    <w:semiHidden/>
    <w:unhideWhenUsed/>
    <w:qFormat/>
    <w:uiPriority w:val="9"/>
    <w:pPr>
      <w:spacing w:beforeAutospacing="1" w:afterAutospacing="1"/>
      <w:outlineLvl w:val="3"/>
    </w:pPr>
    <w:rPr>
      <w:rFonts w:hint="eastAsia" w:ascii="SimSun" w:hAnsi="SimSun" w:eastAsia="SimSun" w:cs="Times New Roman"/>
      <w:b/>
      <w:bCs/>
      <w:sz w:val="24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1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8">
    <w:name w:val="Emphasis"/>
    <w:basedOn w:val="5"/>
    <w:qFormat/>
    <w:uiPriority w:val="20"/>
    <w:rPr>
      <w:i/>
      <w:iCs/>
    </w:rPr>
  </w:style>
  <w:style w:type="paragraph" w:styleId="9">
    <w:name w:val="footer"/>
    <w:basedOn w:val="1"/>
    <w:link w:val="1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0">
    <w:name w:val="header"/>
    <w:basedOn w:val="1"/>
    <w:link w:val="20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1">
    <w:name w:val="HTML Code"/>
    <w:basedOn w:val="5"/>
    <w:semiHidden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paragraph" w:styleId="12">
    <w:name w:val="HTML Preformatted"/>
    <w:basedOn w:val="1"/>
    <w:link w:val="25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paragraph" w:styleId="13">
    <w:name w:val="Normal (Web)"/>
    <w:semiHidden/>
    <w:unhideWhenUsed/>
    <w:qFormat/>
    <w:uiPriority w:val="99"/>
    <w:pPr>
      <w:spacing w:beforeAutospacing="1" w:afterAutospacing="1"/>
    </w:pPr>
    <w:rPr>
      <w:rFonts w:ascii="SimSun" w:hAnsi="SimSun" w:eastAsia="SimSun" w:cs="Times New Roman"/>
      <w:sz w:val="24"/>
      <w:szCs w:val="24"/>
      <w:lang w:val="en-US" w:eastAsia="zh-CN" w:bidi="ar-SA"/>
    </w:rPr>
  </w:style>
  <w:style w:type="character" w:styleId="14">
    <w:name w:val="Strong"/>
    <w:basedOn w:val="5"/>
    <w:qFormat/>
    <w:uiPriority w:val="22"/>
    <w:rPr>
      <w:b/>
      <w:bCs/>
    </w:rPr>
  </w:style>
  <w:style w:type="table" w:styleId="15">
    <w:name w:val="Table Grid"/>
    <w:basedOn w:val="6"/>
    <w:qFormat/>
    <w:uiPriority w:val="3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Heading 1 Char"/>
    <w:basedOn w:val="5"/>
    <w:link w:val="2"/>
    <w:qFormat/>
    <w:uiPriority w:val="9"/>
    <w:rPr>
      <w:rFonts w:ascii="Cambria" w:hAnsi="Cambria" w:eastAsia="Times New Roman" w:cs="Times New Roman"/>
      <w:b/>
      <w:bCs/>
      <w:color w:val="365F91"/>
      <w:sz w:val="28"/>
      <w:szCs w:val="28"/>
      <w:lang w:val="en-GB" w:eastAsia="en-GB"/>
    </w:rPr>
  </w:style>
  <w:style w:type="paragraph" w:styleId="17">
    <w:name w:val="List Paragraph"/>
    <w:basedOn w:val="1"/>
    <w:qFormat/>
    <w:uiPriority w:val="34"/>
    <w:pPr>
      <w:ind w:left="720"/>
      <w:contextualSpacing/>
    </w:pPr>
  </w:style>
  <w:style w:type="character" w:customStyle="1" w:styleId="18">
    <w:name w:val="Footer Char"/>
    <w:basedOn w:val="5"/>
    <w:link w:val="9"/>
    <w:qFormat/>
    <w:uiPriority w:val="99"/>
  </w:style>
  <w:style w:type="paragraph" w:styleId="19">
    <w:name w:val="No Spacing"/>
    <w:qFormat/>
    <w:uiPriority w:val="1"/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customStyle="1" w:styleId="20">
    <w:name w:val="Header Char"/>
    <w:basedOn w:val="5"/>
    <w:link w:val="10"/>
    <w:qFormat/>
    <w:uiPriority w:val="99"/>
  </w:style>
  <w:style w:type="character" w:customStyle="1" w:styleId="21">
    <w:name w:val="Balloon Text Char"/>
    <w:basedOn w:val="5"/>
    <w:link w:val="7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2">
    <w:name w:val="javakeywordcolor"/>
    <w:basedOn w:val="5"/>
    <w:qFormat/>
    <w:uiPriority w:val="0"/>
  </w:style>
  <w:style w:type="character" w:customStyle="1" w:styleId="23">
    <w:name w:val="javanumbercolor"/>
    <w:basedOn w:val="5"/>
    <w:qFormat/>
    <w:uiPriority w:val="0"/>
  </w:style>
  <w:style w:type="character" w:customStyle="1" w:styleId="24">
    <w:name w:val="javastringcolor"/>
    <w:basedOn w:val="5"/>
    <w:qFormat/>
    <w:uiPriority w:val="0"/>
  </w:style>
  <w:style w:type="character" w:customStyle="1" w:styleId="25">
    <w:name w:val="HTML Preformatted Char"/>
    <w:basedOn w:val="5"/>
    <w:link w:val="12"/>
    <w:semiHidden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customStyle="1" w:styleId="26">
    <w:name w:val="hljs-keyword"/>
    <w:basedOn w:val="5"/>
    <w:qFormat/>
    <w:uiPriority w:val="0"/>
  </w:style>
  <w:style w:type="character" w:customStyle="1" w:styleId="27">
    <w:name w:val="hljs-number"/>
    <w:basedOn w:val="5"/>
    <w:qFormat/>
    <w:uiPriority w:val="0"/>
  </w:style>
  <w:style w:type="paragraph" w:customStyle="1" w:styleId="28">
    <w:name w:val="ds-markdown-paragraph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zh-CN" w:eastAsia="zh-C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931</Words>
  <Characters>4362</Characters>
  <Lines>38</Lines>
  <Paragraphs>10</Paragraphs>
  <TotalTime>5</TotalTime>
  <ScaleCrop>false</ScaleCrop>
  <LinksUpToDate>false</LinksUpToDate>
  <CharactersWithSpaces>5330</CharactersWithSpaces>
  <Application>WPS Office_12.1.0.252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3-13T08:13:00Z</dcterms:created>
  <dc:creator>Bona Owiti</dc:creator>
  <cp:lastModifiedBy>hochieng</cp:lastModifiedBy>
  <cp:lastPrinted>2024-10-11T12:33:00Z</cp:lastPrinted>
  <dcterms:modified xsi:type="dcterms:W3CDTF">2026-04-13T11:24:37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1.0.25242</vt:lpwstr>
  </property>
  <property fmtid="{D5CDD505-2E9C-101B-9397-08002B2CF9AE}" pid="3" name="ICV">
    <vt:lpwstr>5F89426CB5F347AA9328C369326B0A02_13</vt:lpwstr>
  </property>
  <property fmtid="{D5CDD505-2E9C-101B-9397-08002B2CF9AE}" pid="4" name="KSOTemplateDocerSaveRecord">
    <vt:lpwstr>eyJoZGlkIjoiZGM5NmZkODYyNDc1ZDUxNWM5ZjNhZjhjZWYxZDhkODYifQ==</vt:lpwstr>
  </property>
</Properties>
</file>